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"/>
  <Override PartName="/word/media/rId23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itle-rspec-method-stubbing-mocking"/>
    <w:p>
      <w:pPr>
        <w:pStyle w:val="Heading1"/>
      </w:pPr>
      <w:r>
        <w:t xml:space="preserve">Title: Rspec Method Stubbing / Mocking</w:t>
      </w:r>
    </w:p>
    <w:p>
      <w:pPr>
        <w:pStyle w:val="FirstParagraph"/>
      </w:pPr>
      <w:r>
        <w:t xml:space="preserve">I have moved the common workers or callbacks mocking logic to</w:t>
      </w:r>
      <w:r>
        <w:t xml:space="preserve"> </w:t>
      </w:r>
      <w:r>
        <w:rPr>
          <w:b/>
          <w:bCs/>
        </w:rPr>
        <w:t xml:space="preserve">/spec/spec_helper.rb</w:t>
      </w:r>
      <w:r>
        <w:t xml:space="preserve">. There are few things developers should be aware of:</w:t>
      </w:r>
    </w:p>
    <w:p>
      <w:pPr>
        <w:pStyle w:val="Compact"/>
        <w:numPr>
          <w:ilvl w:val="0"/>
          <w:numId w:val="1001"/>
        </w:numPr>
      </w:pPr>
      <w:r>
        <w:t xml:space="preserve">There is no need for you to worry about mocking the existing workers like ElasticsearchWorker, RedshiftWorker and PushNotificationWorker etc.. across all your test files.</w:t>
      </w:r>
    </w:p>
    <w:p>
      <w:pPr>
        <w:pStyle w:val="Compact"/>
        <w:numPr>
          <w:ilvl w:val="0"/>
          <w:numId w:val="1001"/>
        </w:numPr>
      </w:pPr>
      <w:r>
        <w:t xml:space="preserve">When you introduces a new worker which might get triggered often, he / she can just add the worker name under </w:t>
      </w:r>
      <w:r>
        <w:rPr>
          <w:b/>
          <w:bCs/>
        </w:rPr>
        <w:t xml:space="preserve">STUB_WORKERS</w:t>
      </w:r>
      <w:r>
        <w:t xml:space="preserve"> constant in /spec/spec_helper.rb 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MPORTANT</w:t>
      </w:r>
      <w:r>
        <w:rPr>
          <w:b/>
          <w:bCs/>
        </w:rPr>
        <w:t xml:space="preserve">:</w:t>
      </w:r>
      <w:r>
        <w:t xml:space="preserve"> </w:t>
      </w:r>
      <w:r>
        <w:t xml:space="preserve">In order to exclude any particular worker to get mocked for executing your tests, you can pass that worker name to</w:t>
      </w:r>
      <w:r>
        <w:t xml:space="preserve"> </w:t>
      </w:r>
      <w:r>
        <w:rPr>
          <w:b/>
          <w:bCs/>
        </w:rPr>
        <w:t xml:space="preserve">@stub_exclusion_list</w:t>
      </w:r>
      <w:r>
        <w:t xml:space="preserve"> </w:t>
      </w:r>
      <w:r>
        <w:t xml:space="preserve">from before(:all) block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3571875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EzNDdhYjZiZDcyYTg5MjA3YjE3YzdjZTM1MjkxYmZkNzMxYmZjODU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M3MjAy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MTM0N2FiNmJkNzJhODkyMDdiMTdjN2NlMzUyOTFiZmQ3MzFiZmM4NS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UzLCAicmVxdWVzdENvcnJlbGF0aW9uSWQiOiAiYTdiNzRkOTEyYTk3MjdkMyJ9PC9zcGFuPgo8L2JvZHk+CjwvaHRtbD4KICAgIAo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reenshot 1:  /spec/spec_helper.rb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571875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UxOThkZWFmNDViNzZjMzMxMDA4YTZmMTViNDJkMzQ2MzhhY2Q3ZmE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M3MjAz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ZTE5OGRlYWY0NWI3NmMzMzEwMDhhNmYxNWI0MmQzNDYzOGFjZDdmYS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UwLCAicmVxdWVzdENvcnJlbGF0aW9uSWQiOiAiYmU0N2M1NDU5YjczYWQzMSJ9PC9zcGFuPgo8L2JvZHk+CjwvaHRtbD4KICAgIAo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reenshot 2: /spec/models/lead_spec.rb</w:t>
      </w:r>
      <w:r>
        <w:br/>
      </w:r>
      <w:r>
        <w:br/>
      </w:r>
      <w:r>
        <w:br/>
      </w:r>
      <w:r>
        <w:t xml:space="preserve">PR: </w:t>
      </w:r>
      <w:hyperlink r:id="rId26">
        <w:r>
          <w:rPr>
            <w:rStyle w:val="Hyperlink"/>
          </w:rPr>
          <w:t xml:space="preserve">https://github.com/freshdesk/freshsales/pull/2371/fil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23" Target="media/rId23.shtml" /><Relationship Type="http://schemas.openxmlformats.org/officeDocument/2006/relationships/hyperlink" Id="rId26" Target="https://github.com/freshdesk/freshsales/pull/2371/fi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freshdesk/freshsales/pull/2371/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8Z</dcterms:created>
  <dcterms:modified xsi:type="dcterms:W3CDTF">2024-02-16T2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